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BF3256" w14:textId="77777777" w:rsidR="00BC7699" w:rsidRPr="00FC60A7" w:rsidRDefault="00BC7699">
      <w:pPr>
        <w:jc w:val="center"/>
      </w:pPr>
    </w:p>
    <w:p w14:paraId="4918AF88" w14:textId="7682DAC8" w:rsidR="00B62262" w:rsidRPr="00FC60A7" w:rsidRDefault="00E267DC" w:rsidP="00B62262">
      <w:pPr>
        <w:widowControl w:val="0"/>
        <w:autoSpaceDE w:val="0"/>
        <w:autoSpaceDN w:val="0"/>
        <w:ind w:left="412" w:right="430"/>
        <w:jc w:val="center"/>
        <w:rPr>
          <w:rFonts w:eastAsia="Arial"/>
          <w:b/>
          <w:lang w:eastAsia="en-US"/>
        </w:rPr>
      </w:pPr>
      <w:r w:rsidRPr="00FC60A7">
        <w:t>ATA DE DEFESA DE</w:t>
      </w:r>
      <w:r w:rsidR="00C61956">
        <w:t xml:space="preserve"> _______________(</w:t>
      </w:r>
      <w:r w:rsidRPr="00FC60A7">
        <w:t>DISSERTAÇÃO</w:t>
      </w:r>
      <w:r w:rsidR="00C61956">
        <w:t>/TESE</w:t>
      </w:r>
      <w:r w:rsidR="007B197D">
        <w:t>)</w:t>
      </w:r>
    </w:p>
    <w:p w14:paraId="22FB0342" w14:textId="30E9A272" w:rsidR="00E267DC" w:rsidRPr="00FC60A7" w:rsidRDefault="00E267DC">
      <w:pPr>
        <w:jc w:val="center"/>
        <w:rPr>
          <w:b/>
          <w:lang w:val="pt" w:eastAsia="pt-BR"/>
        </w:rPr>
      </w:pPr>
    </w:p>
    <w:p w14:paraId="12B8B1AD" w14:textId="77777777" w:rsidR="00BC7699" w:rsidRPr="00FC60A7" w:rsidRDefault="00BC7699">
      <w:pPr>
        <w:jc w:val="center"/>
        <w:rPr>
          <w:b/>
          <w:lang w:val="pt" w:eastAsia="pt-BR"/>
        </w:rPr>
      </w:pPr>
    </w:p>
    <w:p w14:paraId="12F8136C" w14:textId="18B9528E" w:rsidR="00EB18FE" w:rsidRPr="00FC60A7" w:rsidRDefault="00EB18FE" w:rsidP="007B197D">
      <w:pPr>
        <w:widowControl w:val="0"/>
        <w:autoSpaceDE w:val="0"/>
        <w:autoSpaceDN w:val="0"/>
        <w:spacing w:line="360" w:lineRule="auto"/>
        <w:ind w:right="-1"/>
        <w:jc w:val="both"/>
      </w:pPr>
      <w:r w:rsidRPr="00FC60A7">
        <w:t>Aos</w:t>
      </w:r>
      <w:r w:rsidRPr="00FC60A7">
        <w:rPr>
          <w:lang w:val="pt"/>
        </w:rPr>
        <w:t xml:space="preserve"> </w:t>
      </w:r>
      <w:proofErr w:type="spellStart"/>
      <w:r w:rsidRPr="00835C6C">
        <w:rPr>
          <w:b/>
          <w:bCs/>
          <w:lang w:val="pt"/>
        </w:rPr>
        <w:t>xxxx</w:t>
      </w:r>
      <w:proofErr w:type="spellEnd"/>
      <w:r w:rsidRPr="00FC60A7">
        <w:rPr>
          <w:lang w:val="pt"/>
        </w:rPr>
        <w:t xml:space="preserve"> dias </w:t>
      </w:r>
      <w:r w:rsidRPr="00FC60A7">
        <w:t xml:space="preserve">do mês de </w:t>
      </w:r>
      <w:proofErr w:type="spellStart"/>
      <w:r w:rsidRPr="00835C6C">
        <w:rPr>
          <w:b/>
          <w:bCs/>
        </w:rPr>
        <w:t>xxxxx</w:t>
      </w:r>
      <w:proofErr w:type="spellEnd"/>
      <w:r w:rsidRPr="00FC60A7">
        <w:rPr>
          <w:lang w:val="pt"/>
        </w:rPr>
        <w:t xml:space="preserve">, </w:t>
      </w:r>
      <w:r w:rsidRPr="00FC60A7">
        <w:t>do ano de dois mil e vinte</w:t>
      </w:r>
      <w:r w:rsidRPr="00FC60A7">
        <w:rPr>
          <w:lang w:val="pt"/>
        </w:rPr>
        <w:t xml:space="preserve"> e </w:t>
      </w:r>
      <w:proofErr w:type="spellStart"/>
      <w:r w:rsidRPr="00835C6C">
        <w:rPr>
          <w:b/>
          <w:bCs/>
          <w:lang w:val="pt"/>
        </w:rPr>
        <w:t>xxxxx</w:t>
      </w:r>
      <w:proofErr w:type="spellEnd"/>
      <w:r w:rsidRPr="00FC60A7">
        <w:rPr>
          <w:lang w:val="pt"/>
        </w:rPr>
        <w:t>,</w:t>
      </w:r>
      <w:r w:rsidRPr="00FC60A7">
        <w:t xml:space="preserve"> às </w:t>
      </w:r>
      <w:proofErr w:type="spellStart"/>
      <w:r w:rsidRPr="00835C6C">
        <w:rPr>
          <w:b/>
          <w:bCs/>
        </w:rPr>
        <w:t>xxxxxx</w:t>
      </w:r>
      <w:proofErr w:type="spellEnd"/>
      <w:r w:rsidRPr="00FC60A7">
        <w:t xml:space="preserve"> horas, de forma </w:t>
      </w:r>
      <w:r w:rsidR="00DB7B5E">
        <w:t>_________ (presencial/virtual)</w:t>
      </w:r>
      <w:r>
        <w:t>,</w:t>
      </w:r>
      <w:r w:rsidRPr="00FC60A7">
        <w:t xml:space="preserve"> realizou-se a Defesa d</w:t>
      </w:r>
      <w:r>
        <w:t>o(</w:t>
      </w:r>
      <w:r w:rsidRPr="00FC60A7">
        <w:rPr>
          <w:lang w:val="pt"/>
        </w:rPr>
        <w:t>a</w:t>
      </w:r>
      <w:r>
        <w:rPr>
          <w:lang w:val="pt"/>
        </w:rPr>
        <w:t>)</w:t>
      </w:r>
      <w:r w:rsidRPr="00FC60A7">
        <w:t xml:space="preserve"> mestrand</w:t>
      </w:r>
      <w:r>
        <w:t>o(</w:t>
      </w:r>
      <w:r w:rsidRPr="00FC60A7">
        <w:rPr>
          <w:lang w:val="pt"/>
        </w:rPr>
        <w:t>a</w:t>
      </w:r>
      <w:r>
        <w:rPr>
          <w:lang w:val="pt"/>
        </w:rPr>
        <w:t>)</w:t>
      </w:r>
      <w:r w:rsidR="00C61956">
        <w:rPr>
          <w:lang w:val="pt"/>
        </w:rPr>
        <w:t>/doutorando(a)</w:t>
      </w:r>
      <w:r w:rsidRPr="00FC60A7">
        <w:rPr>
          <w:lang w:val="pt"/>
        </w:rPr>
        <w:t xml:space="preserve"> </w:t>
      </w:r>
      <w:r>
        <w:rPr>
          <w:rFonts w:eastAsia="Arial"/>
          <w:b/>
        </w:rPr>
        <w:t>_________________ ________________</w:t>
      </w:r>
      <w:r w:rsidRPr="00FC60A7">
        <w:rPr>
          <w:rFonts w:eastAsia="Arial"/>
          <w:b/>
        </w:rPr>
        <w:t xml:space="preserve">, </w:t>
      </w:r>
      <w:r w:rsidRPr="00FC60A7">
        <w:t xml:space="preserve">como parte das exigências para obtenção do título de </w:t>
      </w:r>
      <w:r>
        <w:t>_________(</w:t>
      </w:r>
      <w:r w:rsidR="00C61956">
        <w:t>M</w:t>
      </w:r>
      <w:r w:rsidRPr="00FC60A7">
        <w:t>estre</w:t>
      </w:r>
      <w:r>
        <w:t>/Doutor)</w:t>
      </w:r>
      <w:r w:rsidRPr="00FC60A7">
        <w:t xml:space="preserve">, com a versão </w:t>
      </w:r>
      <w:r>
        <w:t xml:space="preserve">final </w:t>
      </w:r>
      <w:r w:rsidRPr="00FC60A7">
        <w:t xml:space="preserve">da </w:t>
      </w:r>
      <w:r>
        <w:t>_________(</w:t>
      </w:r>
      <w:r w:rsidRPr="00FC60A7">
        <w:t>dissertação</w:t>
      </w:r>
      <w:r>
        <w:t>/tese)</w:t>
      </w:r>
      <w:r w:rsidRPr="00FC60A7">
        <w:t xml:space="preserve"> intitulada: </w:t>
      </w:r>
      <w:r w:rsidRPr="00FC60A7">
        <w:rPr>
          <w:b/>
        </w:rPr>
        <w:t>“</w:t>
      </w:r>
      <w:r>
        <w:rPr>
          <w:b/>
        </w:rPr>
        <w:t>_________________________________________________________________</w:t>
      </w:r>
      <w:r w:rsidRPr="00FC60A7">
        <w:rPr>
          <w:b/>
          <w:lang w:val="pt"/>
        </w:rPr>
        <w:t xml:space="preserve">” </w:t>
      </w:r>
      <w:r w:rsidRPr="00FC60A7">
        <w:t xml:space="preserve">do Curso de Pós-graduação </w:t>
      </w:r>
      <w:r w:rsidRPr="00FC60A7">
        <w:rPr>
          <w:i/>
        </w:rPr>
        <w:t xml:space="preserve">Stricto Sensu </w:t>
      </w:r>
      <w:r w:rsidRPr="00FC60A7">
        <w:t xml:space="preserve">em Ciências Ambientais, perante a banca examinadora, composta pelos(as) </w:t>
      </w:r>
      <w:r>
        <w:t>examinadores(as) listados(as)</w:t>
      </w:r>
      <w:r w:rsidRPr="00FC60A7">
        <w:t xml:space="preserve"> abaixo, onde a sessão foi aberta pelo presidente </w:t>
      </w:r>
      <w:r w:rsidRPr="00FC60A7">
        <w:rPr>
          <w:lang w:val="pt"/>
        </w:rPr>
        <w:t xml:space="preserve">Prof. </w:t>
      </w:r>
      <w:r w:rsidRPr="00FC60A7">
        <w:t>Dr.</w:t>
      </w:r>
      <w:r w:rsidRPr="00FC60A7">
        <w:rPr>
          <w:lang w:val="pt"/>
        </w:rPr>
        <w:t xml:space="preserve"> </w:t>
      </w:r>
      <w:r>
        <w:rPr>
          <w:lang w:val="pt"/>
        </w:rPr>
        <w:t>__________________</w:t>
      </w:r>
      <w:r w:rsidRPr="00FC60A7">
        <w:t xml:space="preserve"> e, após apresentação, </w:t>
      </w:r>
      <w:r>
        <w:t>o(</w:t>
      </w:r>
      <w:r w:rsidRPr="00FC60A7">
        <w:t>a</w:t>
      </w:r>
      <w:r>
        <w:t>)</w:t>
      </w:r>
      <w:r w:rsidRPr="00FC60A7">
        <w:t xml:space="preserve"> discente foi arguida pela Banca Examinadora. Em sessão secreta foi decidido o resultado da defesa, sendo </w:t>
      </w:r>
      <w:r>
        <w:t>o(</w:t>
      </w:r>
      <w:r w:rsidRPr="00FC60A7">
        <w:t>a</w:t>
      </w:r>
      <w:r>
        <w:t>)</w:t>
      </w:r>
      <w:r w:rsidRPr="00FC60A7">
        <w:t xml:space="preserve"> discente considerad</w:t>
      </w:r>
      <w:r>
        <w:t>o(</w:t>
      </w:r>
      <w:r w:rsidRPr="00FC60A7">
        <w:t>a</w:t>
      </w:r>
      <w:r>
        <w:t>)</w:t>
      </w:r>
      <w:r w:rsidRPr="00FC60A7">
        <w:t xml:space="preserve"> APROVAD</w:t>
      </w:r>
      <w:r>
        <w:t>O(</w:t>
      </w:r>
      <w:r w:rsidRPr="00FC60A7">
        <w:t>A</w:t>
      </w:r>
      <w:r>
        <w:t>)</w:t>
      </w:r>
      <w:r w:rsidRPr="00FC60A7">
        <w:t xml:space="preserve">. Encerrada a sessão secreta, </w:t>
      </w:r>
      <w:r w:rsidRPr="00FC60A7">
        <w:rPr>
          <w:lang w:val="pt"/>
        </w:rPr>
        <w:t>o</w:t>
      </w:r>
      <w:r>
        <w:rPr>
          <w:lang w:val="pt"/>
        </w:rPr>
        <w:t>(a)</w:t>
      </w:r>
      <w:r w:rsidRPr="00FC60A7">
        <w:t xml:space="preserve"> Presidente informou o resultado. Nada mais havendo a tratar, eu, Presidente da banca, lavrei a presente ata que assino juntamente com os membros da Banca Examinadora. Para a obtenção do título ainda é necessário o cumprimento das exigências</w:t>
      </w:r>
      <w:r w:rsidR="00DB7B5E">
        <w:t xml:space="preserve"> contidas no Regimento do Programa de </w:t>
      </w:r>
      <w:r w:rsidR="00DB7B5E" w:rsidRPr="00FC60A7">
        <w:t xml:space="preserve">Pós-graduação </w:t>
      </w:r>
      <w:r w:rsidR="00DB7B5E" w:rsidRPr="00FC60A7">
        <w:rPr>
          <w:i/>
        </w:rPr>
        <w:t xml:space="preserve">Stricto Sensu </w:t>
      </w:r>
      <w:r w:rsidR="00DB7B5E" w:rsidRPr="00FC60A7">
        <w:t>em Ciências Ambientais</w:t>
      </w:r>
      <w:r w:rsidR="00DB7B5E">
        <w:t xml:space="preserve"> - Resolução n.º 10/2026-</w:t>
      </w:r>
      <w:proofErr w:type="spellStart"/>
      <w:r w:rsidR="00DB7B5E">
        <w:t>CONSUNI</w:t>
      </w:r>
      <w:proofErr w:type="spellEnd"/>
      <w:r w:rsidRPr="00FC60A7">
        <w:t>.</w:t>
      </w:r>
    </w:p>
    <w:p w14:paraId="4380BC96" w14:textId="77777777" w:rsidR="00E267DC" w:rsidRPr="00FC60A7" w:rsidRDefault="00E267DC">
      <w:pPr>
        <w:jc w:val="center"/>
      </w:pPr>
    </w:p>
    <w:p w14:paraId="01B29CC6" w14:textId="77777777" w:rsidR="00BE57C2" w:rsidRPr="00FC60A7" w:rsidRDefault="00BE57C2">
      <w:pPr>
        <w:jc w:val="center"/>
        <w:rPr>
          <w:b/>
          <w:color w:val="0C0C0C"/>
          <w:shd w:val="clear" w:color="auto" w:fill="FFFFFF"/>
        </w:rPr>
      </w:pPr>
    </w:p>
    <w:p w14:paraId="4C5A9837" w14:textId="77777777" w:rsidR="00BC7699" w:rsidRPr="00FC60A7" w:rsidRDefault="00BC7699">
      <w:pPr>
        <w:jc w:val="center"/>
        <w:rPr>
          <w:b/>
          <w:color w:val="0C0C0C"/>
          <w:shd w:val="clear" w:color="auto" w:fill="FFFFFF"/>
        </w:rPr>
      </w:pPr>
    </w:p>
    <w:p w14:paraId="4A8E549E" w14:textId="77777777" w:rsidR="00E267DC" w:rsidRPr="00FC60A7" w:rsidRDefault="00E267DC">
      <w:pPr>
        <w:jc w:val="center"/>
        <w:rPr>
          <w:b/>
          <w:color w:val="000000"/>
        </w:rPr>
      </w:pPr>
    </w:p>
    <w:tbl>
      <w:tblPr>
        <w:tblW w:w="985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065"/>
        <w:gridCol w:w="5789"/>
      </w:tblGrid>
      <w:tr w:rsidR="00C82748" w:rsidRPr="00FC60A7" w14:paraId="542D00C7" w14:textId="77777777" w:rsidTr="00AC363B">
        <w:tc>
          <w:tcPr>
            <w:tcW w:w="4065" w:type="dxa"/>
            <w:shd w:val="clear" w:color="auto" w:fill="auto"/>
          </w:tcPr>
          <w:p w14:paraId="51510BB0" w14:textId="77777777" w:rsidR="00C82748" w:rsidRPr="00FC60A7" w:rsidRDefault="00C82748" w:rsidP="00AC363B">
            <w:pPr>
              <w:pBdr>
                <w:bottom w:val="single" w:sz="12" w:space="1" w:color="000000"/>
              </w:pBdr>
              <w:jc w:val="center"/>
            </w:pPr>
          </w:p>
          <w:p w14:paraId="2D3A340F" w14:textId="77777777" w:rsidR="00C82748" w:rsidRPr="00FC60A7" w:rsidRDefault="00C82748" w:rsidP="00AC363B">
            <w:pPr>
              <w:pBdr>
                <w:bottom w:val="single" w:sz="12" w:space="1" w:color="000000"/>
              </w:pBdr>
            </w:pPr>
          </w:p>
          <w:p w14:paraId="2CEBE41D" w14:textId="040A7C28" w:rsidR="00C82748" w:rsidRPr="00FC60A7" w:rsidRDefault="00C82748" w:rsidP="00AC363B">
            <w:pPr>
              <w:suppressAutoHyphens w:val="0"/>
              <w:spacing w:line="276" w:lineRule="auto"/>
              <w:jc w:val="center"/>
              <w:rPr>
                <w:lang w:val="pt" w:eastAsia="pt-BR"/>
              </w:rPr>
            </w:pPr>
            <w:r w:rsidRPr="00FC60A7">
              <w:rPr>
                <w:lang w:val="pt" w:eastAsia="pt-BR"/>
              </w:rPr>
              <w:t xml:space="preserve">Prof. Dr. </w:t>
            </w:r>
            <w:r w:rsidR="00EB18FE">
              <w:rPr>
                <w:lang w:val="pt" w:eastAsia="pt-BR"/>
              </w:rPr>
              <w:t>....</w:t>
            </w:r>
          </w:p>
          <w:p w14:paraId="709AFD01" w14:textId="080554DB" w:rsidR="00C82748" w:rsidRPr="00FC60A7" w:rsidRDefault="00C82748" w:rsidP="00AC363B">
            <w:pPr>
              <w:suppressAutoHyphens w:val="0"/>
              <w:spacing w:line="276" w:lineRule="auto"/>
              <w:jc w:val="center"/>
              <w:rPr>
                <w:lang w:val="pt"/>
              </w:rPr>
            </w:pPr>
            <w:r w:rsidRPr="00FC60A7">
              <w:rPr>
                <w:lang w:eastAsia="pt-BR"/>
              </w:rPr>
              <w:t xml:space="preserve">UNEMAT - CPF: </w:t>
            </w:r>
            <w:proofErr w:type="spellStart"/>
            <w:r w:rsidR="00EB18FE">
              <w:rPr>
                <w:lang w:eastAsia="pt-BR"/>
              </w:rPr>
              <w:t>xxx</w:t>
            </w:r>
            <w:proofErr w:type="spellEnd"/>
            <w:r w:rsidRPr="00FC60A7">
              <w:rPr>
                <w:lang w:val="pt" w:eastAsia="pt-BR"/>
              </w:rPr>
              <w:t>.</w:t>
            </w:r>
            <w:proofErr w:type="spellStart"/>
            <w:r w:rsidR="00EB18FE">
              <w:rPr>
                <w:lang w:val="pt" w:eastAsia="pt-BR"/>
              </w:rPr>
              <w:t>xxx.xxx</w:t>
            </w:r>
            <w:r w:rsidRPr="00FC60A7">
              <w:rPr>
                <w:lang w:val="pt" w:eastAsia="pt-BR"/>
              </w:rPr>
              <w:t>-</w:t>
            </w:r>
            <w:r w:rsidR="00EB18FE">
              <w:rPr>
                <w:lang w:val="pt" w:eastAsia="pt-BR"/>
              </w:rPr>
              <w:t>xx</w:t>
            </w:r>
            <w:proofErr w:type="spellEnd"/>
          </w:p>
        </w:tc>
        <w:tc>
          <w:tcPr>
            <w:tcW w:w="5789" w:type="dxa"/>
            <w:shd w:val="clear" w:color="auto" w:fill="auto"/>
          </w:tcPr>
          <w:p w14:paraId="04E912B7" w14:textId="77777777" w:rsidR="00C82748" w:rsidRPr="00FC60A7" w:rsidRDefault="00C82748" w:rsidP="00AC363B">
            <w:pPr>
              <w:jc w:val="center"/>
            </w:pPr>
          </w:p>
          <w:p w14:paraId="7C7FB9FD" w14:textId="35F39D2B" w:rsidR="00C82748" w:rsidRPr="00FC60A7" w:rsidRDefault="00C82748" w:rsidP="00AC363B">
            <w:pPr>
              <w:jc w:val="center"/>
              <w:rPr>
                <w:b/>
                <w:bCs/>
              </w:rPr>
            </w:pPr>
            <w:r w:rsidRPr="00FC60A7">
              <w:rPr>
                <w:b/>
                <w:bCs/>
              </w:rPr>
              <w:t>__</w:t>
            </w:r>
            <w:r w:rsidR="00B62262" w:rsidRPr="00FC60A7">
              <w:rPr>
                <w:b/>
                <w:bCs/>
              </w:rPr>
              <w:t>___</w:t>
            </w:r>
            <w:r w:rsidRPr="00FC60A7">
              <w:rPr>
                <w:b/>
                <w:bCs/>
              </w:rPr>
              <w:t>_________________________________</w:t>
            </w:r>
          </w:p>
          <w:p w14:paraId="0E6450FD" w14:textId="77777777" w:rsidR="00EB18FE" w:rsidRPr="00FC60A7" w:rsidRDefault="00EB18FE" w:rsidP="00EB18FE">
            <w:pPr>
              <w:suppressAutoHyphens w:val="0"/>
              <w:spacing w:line="276" w:lineRule="auto"/>
              <w:jc w:val="center"/>
              <w:rPr>
                <w:lang w:val="pt" w:eastAsia="pt-BR"/>
              </w:rPr>
            </w:pPr>
            <w:r w:rsidRPr="00FC60A7">
              <w:rPr>
                <w:lang w:val="pt" w:eastAsia="pt-BR"/>
              </w:rPr>
              <w:t xml:space="preserve">Prof. Dr. </w:t>
            </w:r>
            <w:r>
              <w:rPr>
                <w:lang w:val="pt" w:eastAsia="pt-BR"/>
              </w:rPr>
              <w:t>....</w:t>
            </w:r>
          </w:p>
          <w:p w14:paraId="1C3263D7" w14:textId="3983AAC4" w:rsidR="00C82748" w:rsidRPr="00FC60A7" w:rsidRDefault="00EB18FE" w:rsidP="00EB18FE">
            <w:pPr>
              <w:suppressAutoHyphens w:val="0"/>
              <w:spacing w:line="276" w:lineRule="auto"/>
              <w:jc w:val="center"/>
            </w:pPr>
            <w:r w:rsidRPr="00FC60A7">
              <w:rPr>
                <w:lang w:eastAsia="pt-BR"/>
              </w:rPr>
              <w:t xml:space="preserve">UNEMAT - CPF: </w:t>
            </w:r>
            <w:proofErr w:type="spellStart"/>
            <w:r>
              <w:rPr>
                <w:lang w:eastAsia="pt-BR"/>
              </w:rPr>
              <w:t>xxx</w:t>
            </w:r>
            <w:proofErr w:type="spellEnd"/>
            <w:r w:rsidRPr="00FC60A7">
              <w:rPr>
                <w:lang w:val="pt" w:eastAsia="pt-BR"/>
              </w:rPr>
              <w:t>.</w:t>
            </w:r>
            <w:proofErr w:type="spellStart"/>
            <w:r>
              <w:rPr>
                <w:lang w:val="pt" w:eastAsia="pt-BR"/>
              </w:rPr>
              <w:t>xxx.xxx</w:t>
            </w:r>
            <w:r w:rsidRPr="00FC60A7">
              <w:rPr>
                <w:lang w:val="pt" w:eastAsia="pt-BR"/>
              </w:rPr>
              <w:t>-</w:t>
            </w:r>
            <w:r>
              <w:rPr>
                <w:lang w:val="pt" w:eastAsia="pt-BR"/>
              </w:rPr>
              <w:t>xx</w:t>
            </w:r>
            <w:proofErr w:type="spellEnd"/>
          </w:p>
        </w:tc>
      </w:tr>
      <w:tr w:rsidR="00C82748" w:rsidRPr="00FC60A7" w14:paraId="6C76470C" w14:textId="77777777" w:rsidTr="00AC363B">
        <w:tc>
          <w:tcPr>
            <w:tcW w:w="9854" w:type="dxa"/>
            <w:gridSpan w:val="2"/>
            <w:shd w:val="clear" w:color="auto" w:fill="auto"/>
          </w:tcPr>
          <w:p w14:paraId="5D83ABAE" w14:textId="77777777" w:rsidR="00C82748" w:rsidRPr="00FC60A7" w:rsidRDefault="00C82748" w:rsidP="00AC363B"/>
          <w:p w14:paraId="1F5E26CD" w14:textId="77777777" w:rsidR="00C82748" w:rsidRPr="00FC60A7" w:rsidRDefault="00C82748" w:rsidP="00AC363B"/>
          <w:p w14:paraId="7453FF02" w14:textId="77777777" w:rsidR="00C82748" w:rsidRDefault="00C82748" w:rsidP="00AC363B">
            <w:pPr>
              <w:jc w:val="center"/>
            </w:pPr>
          </w:p>
          <w:p w14:paraId="7F0B173E" w14:textId="77777777" w:rsidR="00BE57C2" w:rsidRDefault="00BE57C2" w:rsidP="00AC363B">
            <w:pPr>
              <w:jc w:val="center"/>
            </w:pPr>
          </w:p>
          <w:p w14:paraId="7A035239" w14:textId="556AD8C6" w:rsidR="00BE57C2" w:rsidRPr="00FC60A7" w:rsidRDefault="00BE57C2" w:rsidP="00AC363B">
            <w:pPr>
              <w:jc w:val="center"/>
            </w:pPr>
          </w:p>
        </w:tc>
      </w:tr>
      <w:tr w:rsidR="00C82748" w:rsidRPr="00FC60A7" w14:paraId="2E05D704" w14:textId="77777777" w:rsidTr="00AC363B">
        <w:tc>
          <w:tcPr>
            <w:tcW w:w="4065" w:type="dxa"/>
            <w:shd w:val="clear" w:color="auto" w:fill="auto"/>
          </w:tcPr>
          <w:p w14:paraId="10907865" w14:textId="77777777" w:rsidR="00C82748" w:rsidRPr="00FC60A7" w:rsidRDefault="00C82748" w:rsidP="00AC363B">
            <w:pPr>
              <w:pBdr>
                <w:bottom w:val="single" w:sz="12" w:space="1" w:color="000000"/>
              </w:pBdr>
              <w:jc w:val="center"/>
            </w:pPr>
          </w:p>
          <w:p w14:paraId="116776DD" w14:textId="77777777" w:rsidR="00C82748" w:rsidRPr="00FC60A7" w:rsidRDefault="00C82748" w:rsidP="00AC363B">
            <w:pPr>
              <w:pBdr>
                <w:bottom w:val="single" w:sz="12" w:space="1" w:color="000000"/>
              </w:pBdr>
            </w:pPr>
          </w:p>
          <w:p w14:paraId="6D764C6E" w14:textId="77777777" w:rsidR="00EB18FE" w:rsidRPr="00FC60A7" w:rsidRDefault="00EB18FE" w:rsidP="00EB18FE">
            <w:pPr>
              <w:suppressAutoHyphens w:val="0"/>
              <w:spacing w:line="276" w:lineRule="auto"/>
              <w:jc w:val="center"/>
              <w:rPr>
                <w:lang w:val="pt" w:eastAsia="pt-BR"/>
              </w:rPr>
            </w:pPr>
            <w:r w:rsidRPr="00FC60A7">
              <w:rPr>
                <w:lang w:val="pt" w:eastAsia="pt-BR"/>
              </w:rPr>
              <w:t xml:space="preserve">Prof. Dr. </w:t>
            </w:r>
            <w:r>
              <w:rPr>
                <w:lang w:val="pt" w:eastAsia="pt-BR"/>
              </w:rPr>
              <w:t>....</w:t>
            </w:r>
          </w:p>
          <w:p w14:paraId="5D5CC6F3" w14:textId="6E5EFF6F" w:rsidR="00C82748" w:rsidRPr="00EB18FE" w:rsidRDefault="00EB18FE" w:rsidP="00EB18FE">
            <w:pPr>
              <w:suppressAutoHyphens w:val="0"/>
              <w:spacing w:line="276" w:lineRule="auto"/>
              <w:jc w:val="center"/>
            </w:pPr>
            <w:r w:rsidRPr="00FC60A7">
              <w:rPr>
                <w:lang w:eastAsia="pt-BR"/>
              </w:rPr>
              <w:t xml:space="preserve">UNEMAT - CPF: </w:t>
            </w:r>
            <w:proofErr w:type="spellStart"/>
            <w:r>
              <w:rPr>
                <w:lang w:eastAsia="pt-BR"/>
              </w:rPr>
              <w:t>xxx</w:t>
            </w:r>
            <w:proofErr w:type="spellEnd"/>
            <w:r w:rsidRPr="00FC60A7">
              <w:rPr>
                <w:lang w:val="pt" w:eastAsia="pt-BR"/>
              </w:rPr>
              <w:t>.</w:t>
            </w:r>
            <w:proofErr w:type="spellStart"/>
            <w:r>
              <w:rPr>
                <w:lang w:val="pt" w:eastAsia="pt-BR"/>
              </w:rPr>
              <w:t>xxx.xxx</w:t>
            </w:r>
            <w:r w:rsidRPr="00FC60A7">
              <w:rPr>
                <w:lang w:val="pt" w:eastAsia="pt-BR"/>
              </w:rPr>
              <w:t>-</w:t>
            </w:r>
            <w:r>
              <w:rPr>
                <w:lang w:val="pt" w:eastAsia="pt-BR"/>
              </w:rPr>
              <w:t>xx</w:t>
            </w:r>
            <w:proofErr w:type="spellEnd"/>
          </w:p>
        </w:tc>
        <w:tc>
          <w:tcPr>
            <w:tcW w:w="5789" w:type="dxa"/>
            <w:shd w:val="clear" w:color="auto" w:fill="auto"/>
          </w:tcPr>
          <w:p w14:paraId="4B4951F6" w14:textId="77777777" w:rsidR="00C82748" w:rsidRPr="00EB18FE" w:rsidRDefault="00C82748" w:rsidP="00AC363B">
            <w:pPr>
              <w:jc w:val="center"/>
            </w:pPr>
          </w:p>
          <w:p w14:paraId="56DA239B" w14:textId="77777777" w:rsidR="00C82748" w:rsidRPr="00FC60A7" w:rsidRDefault="00C82748" w:rsidP="00AC363B">
            <w:pPr>
              <w:jc w:val="center"/>
              <w:rPr>
                <w:b/>
                <w:bCs/>
              </w:rPr>
            </w:pPr>
            <w:r w:rsidRPr="00FC60A7">
              <w:rPr>
                <w:b/>
                <w:bCs/>
              </w:rPr>
              <w:t>___________________________________</w:t>
            </w:r>
          </w:p>
          <w:p w14:paraId="65E9E7E0" w14:textId="77777777" w:rsidR="00EB18FE" w:rsidRPr="00FC60A7" w:rsidRDefault="00EB18FE" w:rsidP="00EB18FE">
            <w:pPr>
              <w:suppressAutoHyphens w:val="0"/>
              <w:spacing w:line="276" w:lineRule="auto"/>
              <w:jc w:val="center"/>
              <w:rPr>
                <w:lang w:val="pt" w:eastAsia="pt-BR"/>
              </w:rPr>
            </w:pPr>
            <w:r w:rsidRPr="00FC60A7">
              <w:rPr>
                <w:lang w:val="pt" w:eastAsia="pt-BR"/>
              </w:rPr>
              <w:t xml:space="preserve">Prof. Dr. </w:t>
            </w:r>
            <w:r>
              <w:rPr>
                <w:lang w:val="pt" w:eastAsia="pt-BR"/>
              </w:rPr>
              <w:t>....</w:t>
            </w:r>
          </w:p>
          <w:p w14:paraId="2E2DCC5D" w14:textId="59716B45" w:rsidR="00C82748" w:rsidRPr="00FC60A7" w:rsidRDefault="00EB18FE" w:rsidP="00EB18FE">
            <w:pPr>
              <w:suppressAutoHyphens w:val="0"/>
              <w:spacing w:line="276" w:lineRule="auto"/>
              <w:jc w:val="center"/>
            </w:pPr>
            <w:r w:rsidRPr="00FC60A7">
              <w:rPr>
                <w:lang w:eastAsia="pt-BR"/>
              </w:rPr>
              <w:t xml:space="preserve">UNEMAT - CPF: </w:t>
            </w:r>
            <w:proofErr w:type="spellStart"/>
            <w:r>
              <w:rPr>
                <w:lang w:eastAsia="pt-BR"/>
              </w:rPr>
              <w:t>xxx</w:t>
            </w:r>
            <w:proofErr w:type="spellEnd"/>
            <w:r w:rsidRPr="00FC60A7">
              <w:rPr>
                <w:lang w:val="pt" w:eastAsia="pt-BR"/>
              </w:rPr>
              <w:t>.</w:t>
            </w:r>
            <w:proofErr w:type="spellStart"/>
            <w:r>
              <w:rPr>
                <w:lang w:val="pt" w:eastAsia="pt-BR"/>
              </w:rPr>
              <w:t>xxx.xxx</w:t>
            </w:r>
            <w:r w:rsidRPr="00FC60A7">
              <w:rPr>
                <w:lang w:val="pt" w:eastAsia="pt-BR"/>
              </w:rPr>
              <w:t>-</w:t>
            </w:r>
            <w:r>
              <w:rPr>
                <w:lang w:val="pt" w:eastAsia="pt-BR"/>
              </w:rPr>
              <w:t>xx</w:t>
            </w:r>
            <w:proofErr w:type="spellEnd"/>
          </w:p>
        </w:tc>
      </w:tr>
      <w:tr w:rsidR="00C82748" w:rsidRPr="00FC60A7" w14:paraId="176EA030" w14:textId="77777777" w:rsidTr="00AC363B">
        <w:tc>
          <w:tcPr>
            <w:tcW w:w="9854" w:type="dxa"/>
            <w:gridSpan w:val="2"/>
            <w:shd w:val="clear" w:color="auto" w:fill="auto"/>
          </w:tcPr>
          <w:p w14:paraId="31167604" w14:textId="77777777" w:rsidR="00C82748" w:rsidRPr="00FC60A7" w:rsidRDefault="00C82748" w:rsidP="00AC363B"/>
          <w:p w14:paraId="45BA4ED2" w14:textId="77777777" w:rsidR="00C82748" w:rsidRPr="00FC60A7" w:rsidRDefault="00C82748" w:rsidP="00C82748"/>
        </w:tc>
      </w:tr>
    </w:tbl>
    <w:p w14:paraId="0A04195F" w14:textId="77777777" w:rsidR="00E267DC" w:rsidRPr="00FC60A7" w:rsidRDefault="00E267DC" w:rsidP="007B197D">
      <w:pPr>
        <w:rPr>
          <w:b/>
          <w:bCs/>
          <w:color w:val="000000"/>
        </w:rPr>
      </w:pPr>
    </w:p>
    <w:sectPr w:rsidR="00E267DC" w:rsidRPr="00FC60A7">
      <w:headerReference w:type="default" r:id="rId7"/>
      <w:footerReference w:type="default" r:id="rId8"/>
      <w:footnotePr>
        <w:pos w:val="beneathText"/>
      </w:footnotePr>
      <w:pgSz w:w="11906" w:h="16838"/>
      <w:pgMar w:top="1701" w:right="1134" w:bottom="851" w:left="1134" w:header="539" w:footer="6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1B81E" w14:textId="77777777" w:rsidR="00C700D1" w:rsidRDefault="00C700D1">
      <w:r>
        <w:separator/>
      </w:r>
    </w:p>
  </w:endnote>
  <w:endnote w:type="continuationSeparator" w:id="0">
    <w:p w14:paraId="5DD412B9" w14:textId="77777777" w:rsidR="00C700D1" w:rsidRDefault="00C70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jaVu Sans">
    <w:altName w:val="Times New Roman"/>
    <w:charset w:val="00"/>
    <w:family w:val="roman"/>
    <w:pitch w:val="variable"/>
  </w:font>
  <w:font w:name="Aller">
    <w:altName w:val="Calibri"/>
    <w:charset w:val="00"/>
    <w:family w:val="auto"/>
    <w:pitch w:val="default"/>
    <w:sig w:usb0="00000000" w:usb1="00000000" w:usb2="00000000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37714" w14:textId="77777777" w:rsidR="00EB18FE" w:rsidRDefault="00EB18FE"/>
  <w:tbl>
    <w:tblPr>
      <w:tblW w:w="9923" w:type="dxa"/>
      <w:tblInd w:w="-34" w:type="dxa"/>
      <w:tblLayout w:type="fixed"/>
      <w:tblLook w:val="0000" w:firstRow="0" w:lastRow="0" w:firstColumn="0" w:lastColumn="0" w:noHBand="0" w:noVBand="0"/>
    </w:tblPr>
    <w:tblGrid>
      <w:gridCol w:w="4678"/>
      <w:gridCol w:w="5245"/>
    </w:tblGrid>
    <w:tr w:rsidR="00E267DC" w14:paraId="237C50E9" w14:textId="77777777" w:rsidTr="00EB18FE">
      <w:trPr>
        <w:trHeight w:val="709"/>
      </w:trPr>
      <w:tc>
        <w:tcPr>
          <w:tcW w:w="4678" w:type="dxa"/>
        </w:tcPr>
        <w:p w14:paraId="174C6FF0" w14:textId="77777777" w:rsidR="00E267DC" w:rsidRDefault="00E267DC">
          <w:pPr>
            <w:pStyle w:val="Rodap"/>
          </w:pPr>
          <w:r>
            <w:rPr>
              <w:rFonts w:ascii="Aller" w:hAnsi="Aller" w:cs="Aller"/>
              <w:b/>
              <w:sz w:val="12"/>
              <w:szCs w:val="12"/>
            </w:rPr>
            <w:t xml:space="preserve">Programa de Pós-Graduação </w:t>
          </w:r>
          <w:r>
            <w:rPr>
              <w:rFonts w:ascii="Aller" w:hAnsi="Aller" w:cs="Aller"/>
              <w:b/>
              <w:i/>
              <w:sz w:val="12"/>
              <w:szCs w:val="12"/>
            </w:rPr>
            <w:t xml:space="preserve">Stricto Sensu </w:t>
          </w:r>
          <w:r>
            <w:rPr>
              <w:rFonts w:ascii="Aller" w:hAnsi="Aller" w:cs="Aller"/>
              <w:b/>
              <w:sz w:val="12"/>
              <w:szCs w:val="12"/>
            </w:rPr>
            <w:t>em Ciências Ambientais</w:t>
          </w:r>
        </w:p>
        <w:p w14:paraId="6A6F0EAB" w14:textId="77777777" w:rsidR="00E267DC" w:rsidRDefault="00E267DC">
          <w:pPr>
            <w:pStyle w:val="Rodap"/>
          </w:pPr>
          <w:r>
            <w:rPr>
              <w:rFonts w:ascii="Aller" w:hAnsi="Aller" w:cs="Aller"/>
              <w:sz w:val="12"/>
              <w:szCs w:val="12"/>
            </w:rPr>
            <w:t>Av. Santos Dumont, s/nº - Cidade Universitária (Bloco II) – Cáceres/MT – CEP 78200-000</w:t>
          </w:r>
        </w:p>
        <w:p w14:paraId="34861E88" w14:textId="2C1E26C8" w:rsidR="00E267DC" w:rsidRDefault="00E267DC">
          <w:pPr>
            <w:pStyle w:val="Rodap"/>
          </w:pPr>
          <w:proofErr w:type="spellStart"/>
          <w:r>
            <w:rPr>
              <w:rFonts w:ascii="Aller" w:hAnsi="Aller" w:cs="Aller"/>
              <w:sz w:val="12"/>
              <w:szCs w:val="12"/>
            </w:rPr>
            <w:t>Tel</w:t>
          </w:r>
          <w:proofErr w:type="spellEnd"/>
          <w:r>
            <w:rPr>
              <w:rFonts w:ascii="Aller" w:hAnsi="Aller" w:cs="Aller"/>
              <w:sz w:val="12"/>
              <w:szCs w:val="12"/>
            </w:rPr>
            <w:t>/Fax: +55 (65) 3223-0113</w:t>
          </w:r>
          <w:r w:rsidR="00FC60A7">
            <w:rPr>
              <w:rFonts w:ascii="Aller" w:hAnsi="Aller" w:cs="Aller"/>
              <w:sz w:val="12"/>
              <w:szCs w:val="12"/>
            </w:rPr>
            <w:t xml:space="preserve"> / </w:t>
          </w:r>
          <w:r>
            <w:rPr>
              <w:rFonts w:ascii="Aller" w:hAnsi="Aller" w:cs="Aller"/>
              <w:sz w:val="12"/>
              <w:szCs w:val="12"/>
            </w:rPr>
            <w:t xml:space="preserve">Site: </w:t>
          </w:r>
          <w:r>
            <w:rPr>
              <w:rFonts w:ascii="Aller" w:hAnsi="Aller" w:cs="Aller"/>
              <w:sz w:val="12"/>
              <w:szCs w:val="12"/>
              <w:u w:val="single"/>
            </w:rPr>
            <w:t>www.unemat.br/cienciasambientais</w:t>
          </w:r>
        </w:p>
        <w:p w14:paraId="07DFC541" w14:textId="7EEB84C3" w:rsidR="00E267DC" w:rsidRDefault="00E267DC">
          <w:pPr>
            <w:pStyle w:val="Rodap"/>
          </w:pPr>
          <w:r>
            <w:rPr>
              <w:rFonts w:ascii="Aller" w:hAnsi="Aller" w:cs="Aller"/>
              <w:sz w:val="12"/>
              <w:szCs w:val="12"/>
            </w:rPr>
            <w:t xml:space="preserve">E-mail: </w:t>
          </w:r>
          <w:r>
            <w:rPr>
              <w:rFonts w:ascii="Aller" w:hAnsi="Aller" w:cs="Aller"/>
              <w:sz w:val="12"/>
              <w:szCs w:val="12"/>
              <w:u w:val="single"/>
            </w:rPr>
            <w:t>ppg_ca@unemat.br</w:t>
          </w:r>
        </w:p>
      </w:tc>
      <w:tc>
        <w:tcPr>
          <w:tcW w:w="5245" w:type="dxa"/>
          <w:tcBorders>
            <w:left w:val="single" w:sz="4" w:space="0" w:color="000000"/>
          </w:tcBorders>
        </w:tcPr>
        <w:p w14:paraId="2E9EF727" w14:textId="6A41DA2A" w:rsidR="00E267DC" w:rsidRDefault="00504351">
          <w:pPr>
            <w:pStyle w:val="Rodap"/>
            <w:jc w:val="right"/>
          </w:pPr>
          <w:r>
            <w:rPr>
              <w:rFonts w:ascii="Arial" w:hAnsi="Arial" w:cs="Arial"/>
              <w:noProof/>
              <w:sz w:val="12"/>
              <w:szCs w:val="12"/>
            </w:rPr>
            <w:drawing>
              <wp:inline distT="0" distB="0" distL="0" distR="0" wp14:anchorId="15141D26" wp14:editId="1D83F45A">
                <wp:extent cx="825500" cy="533400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125" t="-1448" r="-3125" b="-14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55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E267DC">
            <w:rPr>
              <w:rFonts w:ascii="Arial" w:eastAsia="Arial" w:hAnsi="Arial" w:cs="Arial"/>
              <w:sz w:val="12"/>
              <w:szCs w:val="12"/>
            </w:rPr>
            <w:t xml:space="preserve">       </w:t>
          </w:r>
          <w:r>
            <w:rPr>
              <w:rFonts w:ascii="Aller" w:hAnsi="Aller" w:cs="Aller"/>
              <w:noProof/>
              <w:sz w:val="12"/>
              <w:szCs w:val="12"/>
              <w:lang w:val="en-US"/>
            </w:rPr>
            <w:drawing>
              <wp:inline distT="0" distB="0" distL="0" distR="0" wp14:anchorId="3FAEEA4F" wp14:editId="1BE6EC32">
                <wp:extent cx="1524000" cy="533400"/>
                <wp:effectExtent l="0" t="0" r="0" b="0"/>
                <wp:docPr id="5" name="Image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499" t="-4407" r="-3499" b="-440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338C7E5" w14:textId="77777777" w:rsidR="00E267DC" w:rsidRDefault="00E267D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ED4DB" w14:textId="77777777" w:rsidR="00C700D1" w:rsidRDefault="00C700D1">
      <w:r>
        <w:separator/>
      </w:r>
    </w:p>
  </w:footnote>
  <w:footnote w:type="continuationSeparator" w:id="0">
    <w:p w14:paraId="5D26635B" w14:textId="77777777" w:rsidR="00C700D1" w:rsidRDefault="00C700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34" w:type="dxa"/>
      <w:tblLayout w:type="fixed"/>
      <w:tblLook w:val="0000" w:firstRow="0" w:lastRow="0" w:firstColumn="0" w:lastColumn="0" w:noHBand="0" w:noVBand="0"/>
    </w:tblPr>
    <w:tblGrid>
      <w:gridCol w:w="1843"/>
      <w:gridCol w:w="6237"/>
      <w:gridCol w:w="1842"/>
    </w:tblGrid>
    <w:tr w:rsidR="00E267DC" w14:paraId="0898E2F0" w14:textId="77777777">
      <w:tc>
        <w:tcPr>
          <w:tcW w:w="1843" w:type="dxa"/>
        </w:tcPr>
        <w:p w14:paraId="2DE08FC6" w14:textId="62596974" w:rsidR="00E267DC" w:rsidRDefault="00504351">
          <w:pPr>
            <w:rPr>
              <w:rFonts w:ascii="Aller" w:hAnsi="Aller" w:cs="Aller"/>
              <w:sz w:val="16"/>
              <w:szCs w:val="20"/>
            </w:rPr>
          </w:pPr>
          <w:r>
            <w:rPr>
              <w:noProof/>
              <w:szCs w:val="20"/>
            </w:rPr>
            <w:drawing>
              <wp:inline distT="0" distB="0" distL="0" distR="0" wp14:anchorId="446F5FB3" wp14:editId="294BF742">
                <wp:extent cx="711200" cy="730250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8559" t="-4724" r="-8559" b="-472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1200" cy="730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</w:tcPr>
        <w:p w14:paraId="1AF85CE6" w14:textId="77777777" w:rsidR="00E267DC" w:rsidRDefault="00E267DC">
          <w:pPr>
            <w:pStyle w:val="Cabealho"/>
            <w:jc w:val="center"/>
          </w:pPr>
          <w:r>
            <w:rPr>
              <w:rFonts w:ascii="Aller" w:hAnsi="Aller" w:cs="Aller"/>
              <w:sz w:val="16"/>
              <w:szCs w:val="20"/>
            </w:rPr>
            <w:t>ESTADO DE MATO GROSSO</w:t>
          </w:r>
        </w:p>
        <w:p w14:paraId="45109F59" w14:textId="77777777" w:rsidR="00E267DC" w:rsidRDefault="00E267DC">
          <w:pPr>
            <w:pStyle w:val="Cabealho"/>
            <w:jc w:val="center"/>
          </w:pPr>
          <w:r>
            <w:rPr>
              <w:rFonts w:ascii="Aller" w:hAnsi="Aller" w:cs="Aller"/>
              <w:sz w:val="16"/>
              <w:szCs w:val="20"/>
            </w:rPr>
            <w:t>SECRETARIA DE ESTADO DE CIÊNCIA E TECNOLOGIA</w:t>
          </w:r>
        </w:p>
        <w:p w14:paraId="29BDF139" w14:textId="77777777" w:rsidR="00E267DC" w:rsidRDefault="00E267DC">
          <w:pPr>
            <w:pStyle w:val="Cabealho"/>
            <w:jc w:val="center"/>
          </w:pPr>
          <w:r>
            <w:rPr>
              <w:rFonts w:ascii="Aller" w:hAnsi="Aller" w:cs="Aller"/>
              <w:sz w:val="16"/>
              <w:szCs w:val="20"/>
            </w:rPr>
            <w:t>UNIVERSIDADE DO ESTADO DE MATO GROSSO</w:t>
          </w:r>
        </w:p>
        <w:p w14:paraId="76DBF404" w14:textId="77777777" w:rsidR="00E267DC" w:rsidRDefault="00E267DC">
          <w:pPr>
            <w:pStyle w:val="Cabealho"/>
            <w:jc w:val="center"/>
          </w:pPr>
          <w:r>
            <w:rPr>
              <w:rFonts w:ascii="Aller" w:hAnsi="Aller" w:cs="Aller"/>
              <w:sz w:val="16"/>
              <w:szCs w:val="20"/>
            </w:rPr>
            <w:t>PRÓ-REITORIA DE PESQUISA E PÓS-GRADUAÇÃO</w:t>
          </w:r>
        </w:p>
        <w:p w14:paraId="6F2D3543" w14:textId="77777777" w:rsidR="00E267DC" w:rsidRDefault="00E267DC">
          <w:pPr>
            <w:pStyle w:val="Cabealho"/>
            <w:jc w:val="center"/>
          </w:pPr>
          <w:r>
            <w:rPr>
              <w:rFonts w:ascii="Aller" w:hAnsi="Aller" w:cs="Aller"/>
              <w:i/>
              <w:sz w:val="16"/>
              <w:szCs w:val="20"/>
            </w:rPr>
            <w:t>CAMPUS</w:t>
          </w:r>
          <w:r>
            <w:rPr>
              <w:rFonts w:ascii="Aller" w:hAnsi="Aller" w:cs="Aller"/>
              <w:sz w:val="16"/>
              <w:szCs w:val="20"/>
            </w:rPr>
            <w:t xml:space="preserve"> UNIVERSITÁRIO JANE VANINI – CÁCERES</w:t>
          </w:r>
        </w:p>
        <w:p w14:paraId="34613643" w14:textId="77777777" w:rsidR="00E267DC" w:rsidRDefault="00E267DC" w:rsidP="00BC7699">
          <w:pPr>
            <w:pStyle w:val="Cabealho"/>
            <w:jc w:val="center"/>
          </w:pPr>
          <w:r>
            <w:rPr>
              <w:rFonts w:ascii="Aller" w:hAnsi="Aller" w:cs="Aller"/>
              <w:sz w:val="16"/>
              <w:szCs w:val="20"/>
            </w:rPr>
            <w:t xml:space="preserve">PROGRAMA DE PÓS-GRADUAÇÃO </w:t>
          </w:r>
          <w:r>
            <w:rPr>
              <w:rFonts w:ascii="Aller" w:hAnsi="Aller" w:cs="Aller"/>
              <w:i/>
              <w:sz w:val="16"/>
              <w:szCs w:val="20"/>
            </w:rPr>
            <w:t>STRICTO SENSU</w:t>
          </w:r>
          <w:r w:rsidR="00BC7699">
            <w:rPr>
              <w:rFonts w:ascii="Aller" w:hAnsi="Aller" w:cs="Aller"/>
              <w:i/>
              <w:sz w:val="16"/>
              <w:szCs w:val="20"/>
            </w:rPr>
            <w:t xml:space="preserve"> </w:t>
          </w:r>
          <w:r>
            <w:rPr>
              <w:rFonts w:ascii="Aller" w:hAnsi="Aller" w:cs="Aller"/>
              <w:sz w:val="16"/>
              <w:szCs w:val="20"/>
            </w:rPr>
            <w:t>EM CIÊNCIAS AMBIENTAIS</w:t>
          </w:r>
        </w:p>
      </w:tc>
      <w:tc>
        <w:tcPr>
          <w:tcW w:w="1842" w:type="dxa"/>
        </w:tcPr>
        <w:p w14:paraId="106B89FA" w14:textId="0443E405" w:rsidR="00E267DC" w:rsidRDefault="00504351">
          <w:pPr>
            <w:pStyle w:val="Cabealho"/>
            <w:jc w:val="center"/>
            <w:rPr>
              <w:sz w:val="20"/>
              <w:szCs w:val="20"/>
            </w:rPr>
          </w:pPr>
          <w:r>
            <w:rPr>
              <w:rFonts w:ascii="Aller" w:hAnsi="Aller" w:cs="Aller"/>
              <w:noProof/>
              <w:sz w:val="16"/>
              <w:szCs w:val="16"/>
            </w:rPr>
            <w:drawing>
              <wp:inline distT="0" distB="0" distL="0" distR="0" wp14:anchorId="7FB729B8" wp14:editId="2A366816">
                <wp:extent cx="679450" cy="73025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853" t="-1816" r="-3853" b="-181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9450" cy="730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C46BD9E" w14:textId="77777777" w:rsidR="00E267DC" w:rsidRDefault="00E267DC">
    <w:pPr>
      <w:pStyle w:val="Cabealh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 w16cid:durableId="884219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doNotValidateAgainstSchema/>
  <w:doNotDemarcateInvalidXml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Tc1NjU0Mjc1MzNX0lEKTi0uzszPAykwrwUAlaqa/iwAAAA="/>
  </w:docVars>
  <w:rsids>
    <w:rsidRoot w:val="00BC7699"/>
    <w:rsid w:val="00BC7699"/>
    <w:rsid w:val="0D37DDD9"/>
    <w:rsid w:val="13FF9A13"/>
    <w:rsid w:val="26EF04AA"/>
    <w:rsid w:val="29962FCF"/>
    <w:rsid w:val="2CE5E152"/>
    <w:rsid w:val="309A0665"/>
    <w:rsid w:val="36FF58CB"/>
    <w:rsid w:val="37DA73B4"/>
    <w:rsid w:val="396E7CF4"/>
    <w:rsid w:val="3DCB03D8"/>
    <w:rsid w:val="3DE767E9"/>
    <w:rsid w:val="3DF34AA2"/>
    <w:rsid w:val="3DFB4397"/>
    <w:rsid w:val="3DFF9AEF"/>
    <w:rsid w:val="3EFFC196"/>
    <w:rsid w:val="3FBE5CC0"/>
    <w:rsid w:val="47FDF04A"/>
    <w:rsid w:val="4FFF997D"/>
    <w:rsid w:val="4FFFB836"/>
    <w:rsid w:val="57FAA1F0"/>
    <w:rsid w:val="57FD3AE8"/>
    <w:rsid w:val="59FDE3E3"/>
    <w:rsid w:val="5AD7193E"/>
    <w:rsid w:val="5AEF75FF"/>
    <w:rsid w:val="5BC9BD6D"/>
    <w:rsid w:val="5C5B22A0"/>
    <w:rsid w:val="5EFCA1F6"/>
    <w:rsid w:val="5F67E55F"/>
    <w:rsid w:val="5F6BDFE1"/>
    <w:rsid w:val="5FFB531C"/>
    <w:rsid w:val="5FFB9623"/>
    <w:rsid w:val="5FFF5363"/>
    <w:rsid w:val="5FFFD3F7"/>
    <w:rsid w:val="677C1187"/>
    <w:rsid w:val="67F70B89"/>
    <w:rsid w:val="67FACF38"/>
    <w:rsid w:val="697FCA50"/>
    <w:rsid w:val="6B3A818E"/>
    <w:rsid w:val="6B3F109B"/>
    <w:rsid w:val="6BFF8538"/>
    <w:rsid w:val="6D6FF4B0"/>
    <w:rsid w:val="6DA79AB6"/>
    <w:rsid w:val="6DFDD696"/>
    <w:rsid w:val="6F1F74AC"/>
    <w:rsid w:val="6F5E24CB"/>
    <w:rsid w:val="6FBADF6D"/>
    <w:rsid w:val="6FDF5767"/>
    <w:rsid w:val="6FFB9F03"/>
    <w:rsid w:val="6FFF4A7A"/>
    <w:rsid w:val="743E2CF4"/>
    <w:rsid w:val="74EA47B3"/>
    <w:rsid w:val="763CFB2F"/>
    <w:rsid w:val="763F0397"/>
    <w:rsid w:val="767E5C1A"/>
    <w:rsid w:val="77F6A372"/>
    <w:rsid w:val="77FA0BEC"/>
    <w:rsid w:val="77FDCED1"/>
    <w:rsid w:val="79B2A6C6"/>
    <w:rsid w:val="7AFFC82F"/>
    <w:rsid w:val="7BDFF2F1"/>
    <w:rsid w:val="7BEC7CF6"/>
    <w:rsid w:val="7D78D48D"/>
    <w:rsid w:val="7E7D2CBA"/>
    <w:rsid w:val="7ECE3F68"/>
    <w:rsid w:val="7EF66161"/>
    <w:rsid w:val="7EF6740D"/>
    <w:rsid w:val="7EFF31FF"/>
    <w:rsid w:val="7F4E082F"/>
    <w:rsid w:val="7F5DD2BB"/>
    <w:rsid w:val="7F5F2D73"/>
    <w:rsid w:val="7F9F1A57"/>
    <w:rsid w:val="7FAFF5BE"/>
    <w:rsid w:val="7FB35D92"/>
    <w:rsid w:val="7FDDC98B"/>
    <w:rsid w:val="7FED4688"/>
    <w:rsid w:val="7FEF679D"/>
    <w:rsid w:val="7FF4A7BF"/>
    <w:rsid w:val="7FFDA3F7"/>
    <w:rsid w:val="7FFDD4E3"/>
    <w:rsid w:val="7FFEC01F"/>
    <w:rsid w:val="7FFF43A2"/>
    <w:rsid w:val="7FFF45AE"/>
    <w:rsid w:val="7FFFFDCE"/>
    <w:rsid w:val="94FBC6CB"/>
    <w:rsid w:val="97BB7ACA"/>
    <w:rsid w:val="97BF59A6"/>
    <w:rsid w:val="9AF35226"/>
    <w:rsid w:val="9F5DE094"/>
    <w:rsid w:val="A216DF79"/>
    <w:rsid w:val="A5BFA80B"/>
    <w:rsid w:val="A7BF3946"/>
    <w:rsid w:val="A7FF3130"/>
    <w:rsid w:val="A8EB79E1"/>
    <w:rsid w:val="AE2100A9"/>
    <w:rsid w:val="B73C7458"/>
    <w:rsid w:val="B78C9255"/>
    <w:rsid w:val="B7BE2E48"/>
    <w:rsid w:val="BAF24946"/>
    <w:rsid w:val="BBB7F4C2"/>
    <w:rsid w:val="BDF57CE0"/>
    <w:rsid w:val="BDFD6C31"/>
    <w:rsid w:val="BEF27D57"/>
    <w:rsid w:val="BF5F2583"/>
    <w:rsid w:val="BFEFDD2D"/>
    <w:rsid w:val="BFFDDFE6"/>
    <w:rsid w:val="BFFDFBB7"/>
    <w:rsid w:val="BFFF183F"/>
    <w:rsid w:val="C3FF08D3"/>
    <w:rsid w:val="CE5657A4"/>
    <w:rsid w:val="CFFF1C73"/>
    <w:rsid w:val="D579ACD9"/>
    <w:rsid w:val="D5B7B1B4"/>
    <w:rsid w:val="D7B97CBA"/>
    <w:rsid w:val="D99E80D8"/>
    <w:rsid w:val="DBF557F2"/>
    <w:rsid w:val="DD9FB901"/>
    <w:rsid w:val="DDFDFE35"/>
    <w:rsid w:val="DEC7C747"/>
    <w:rsid w:val="DFDE23E7"/>
    <w:rsid w:val="E5CF3B09"/>
    <w:rsid w:val="E90F1FA6"/>
    <w:rsid w:val="E9B24A0C"/>
    <w:rsid w:val="EBFF3DDF"/>
    <w:rsid w:val="ECBD26A3"/>
    <w:rsid w:val="ECF7C267"/>
    <w:rsid w:val="EDFE9CA1"/>
    <w:rsid w:val="F2946D4B"/>
    <w:rsid w:val="F2BF906C"/>
    <w:rsid w:val="F3D7F0F0"/>
    <w:rsid w:val="F3E73D4E"/>
    <w:rsid w:val="F4AD378A"/>
    <w:rsid w:val="F5ABAA4E"/>
    <w:rsid w:val="F5F84D76"/>
    <w:rsid w:val="F6FD8A18"/>
    <w:rsid w:val="F6FF19C0"/>
    <w:rsid w:val="F7E71753"/>
    <w:rsid w:val="F7EEC6EB"/>
    <w:rsid w:val="F97B31FE"/>
    <w:rsid w:val="F9D746BA"/>
    <w:rsid w:val="FA6F98EB"/>
    <w:rsid w:val="FAEDA17B"/>
    <w:rsid w:val="FB76B0F2"/>
    <w:rsid w:val="FBD1EE4E"/>
    <w:rsid w:val="FBDD6A24"/>
    <w:rsid w:val="FBF358A5"/>
    <w:rsid w:val="FBFE286D"/>
    <w:rsid w:val="FD5FCD11"/>
    <w:rsid w:val="FD6CAE6D"/>
    <w:rsid w:val="FDDD1B70"/>
    <w:rsid w:val="FDFDB787"/>
    <w:rsid w:val="FDFF6952"/>
    <w:rsid w:val="FDFF9D67"/>
    <w:rsid w:val="FE779F5E"/>
    <w:rsid w:val="FECFEF05"/>
    <w:rsid w:val="FEDD6E56"/>
    <w:rsid w:val="FEDEA370"/>
    <w:rsid w:val="FEEB7B1C"/>
    <w:rsid w:val="FF3CEE84"/>
    <w:rsid w:val="FF3F0085"/>
    <w:rsid w:val="FF4DD28F"/>
    <w:rsid w:val="FFB19AFF"/>
    <w:rsid w:val="FFBA58A1"/>
    <w:rsid w:val="FFDA7999"/>
    <w:rsid w:val="FFDD390C"/>
    <w:rsid w:val="FFE397C7"/>
    <w:rsid w:val="FFE74851"/>
    <w:rsid w:val="FFEE113F"/>
    <w:rsid w:val="FFF5CF34"/>
    <w:rsid w:val="FFF9C7E8"/>
    <w:rsid w:val="FFFF420B"/>
    <w:rsid w:val="FFFF5799"/>
    <w:rsid w:val="FFFFBDCF"/>
    <w:rsid w:val="002902BF"/>
    <w:rsid w:val="00326CB1"/>
    <w:rsid w:val="00421D7E"/>
    <w:rsid w:val="00504351"/>
    <w:rsid w:val="00735EA8"/>
    <w:rsid w:val="007440D7"/>
    <w:rsid w:val="007869A8"/>
    <w:rsid w:val="007B197D"/>
    <w:rsid w:val="00861056"/>
    <w:rsid w:val="008A29AD"/>
    <w:rsid w:val="009B6D83"/>
    <w:rsid w:val="00A409D5"/>
    <w:rsid w:val="00A80D64"/>
    <w:rsid w:val="00AC363B"/>
    <w:rsid w:val="00AD3F4B"/>
    <w:rsid w:val="00B62262"/>
    <w:rsid w:val="00BC7699"/>
    <w:rsid w:val="00BE57C2"/>
    <w:rsid w:val="00C61956"/>
    <w:rsid w:val="00C700D1"/>
    <w:rsid w:val="00C82748"/>
    <w:rsid w:val="00DB7B5E"/>
    <w:rsid w:val="00E1562B"/>
    <w:rsid w:val="00E267DC"/>
    <w:rsid w:val="00EB18FE"/>
    <w:rsid w:val="00FC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73CDF33"/>
  <w15:chartTrackingRefBased/>
  <w15:docId w15:val="{9AE772A6-314C-4F96-B475-ACCF07E49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uiPriority="7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uiPriority="7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6"/>
    <w:lsdException w:name="footer" w:uiPriority="6"/>
    <w:lsdException w:name="caption" w:uiPriority="6" w:qFormat="1"/>
    <w:lsdException w:name="List" w:uiPriority="7"/>
    <w:lsdException w:name="Title" w:qFormat="1"/>
    <w:lsdException w:name="Default Paragraph Font" w:semiHidden="1" w:qFormat="1"/>
    <w:lsdException w:name="Body Text" w:uiPriority="7"/>
    <w:lsdException w:name="Subtitle" w:qFormat="1"/>
    <w:lsdException w:name="Hyperlink" w:uiPriority="6"/>
    <w:lsdException w:name="Strong" w:uiPriority="6" w:qFormat="1"/>
    <w:lsdException w:name="Emphasis" w:uiPriority="6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7"/>
    <w:qFormat/>
    <w:pPr>
      <w:suppressAutoHyphens/>
    </w:pPr>
    <w:rPr>
      <w:sz w:val="24"/>
      <w:szCs w:val="24"/>
      <w:lang w:val="pt-BR" w:eastAsia="zh-CN"/>
    </w:rPr>
  </w:style>
  <w:style w:type="paragraph" w:styleId="Ttulo1">
    <w:name w:val="heading 1"/>
    <w:basedOn w:val="Normal"/>
    <w:next w:val="Normal"/>
    <w:link w:val="Ttulo1Char"/>
    <w:qFormat/>
    <w:rsid w:val="008A29A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tulo5">
    <w:name w:val="heading 5"/>
    <w:basedOn w:val="Normal"/>
    <w:next w:val="Normal"/>
    <w:uiPriority w:val="7"/>
    <w:qFormat/>
    <w:pPr>
      <w:keepNext/>
      <w:widowControl w:val="0"/>
      <w:numPr>
        <w:ilvl w:val="4"/>
        <w:numId w:val="1"/>
      </w:numPr>
      <w:tabs>
        <w:tab w:val="left" w:pos="0"/>
      </w:tabs>
      <w:suppressAutoHyphens w:val="0"/>
      <w:snapToGrid w:val="0"/>
      <w:jc w:val="both"/>
      <w:outlineLvl w:val="4"/>
    </w:pPr>
    <w:rPr>
      <w:b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-WW8Num5ztrue1">
    <w:name w:val="WW-WW8Num5ztrue1"/>
    <w:uiPriority w:val="2"/>
  </w:style>
  <w:style w:type="character" w:customStyle="1" w:styleId="WW-WW8Num2ztrue12345">
    <w:name w:val="WW-WW8Num2ztrue12345"/>
    <w:uiPriority w:val="2"/>
  </w:style>
  <w:style w:type="character" w:customStyle="1" w:styleId="WW8Num6ztrue">
    <w:name w:val="WW8Num6ztrue"/>
    <w:uiPriority w:val="3"/>
  </w:style>
  <w:style w:type="character" w:customStyle="1" w:styleId="WW-WW8Num7ztrue1">
    <w:name w:val="WW-WW8Num7ztrue1"/>
    <w:uiPriority w:val="2"/>
  </w:style>
  <w:style w:type="character" w:customStyle="1" w:styleId="WW-WW8Num7ztrue">
    <w:name w:val="WW-WW8Num7ztrue"/>
    <w:uiPriority w:val="2"/>
  </w:style>
  <w:style w:type="character" w:customStyle="1" w:styleId="RodapChar">
    <w:name w:val="Rodapé Char"/>
    <w:uiPriority w:val="6"/>
    <w:rPr>
      <w:sz w:val="24"/>
      <w:szCs w:val="24"/>
    </w:rPr>
  </w:style>
  <w:style w:type="character" w:customStyle="1" w:styleId="WW8Num1zfalse">
    <w:name w:val="WW8Num1zfalse"/>
    <w:uiPriority w:val="3"/>
  </w:style>
  <w:style w:type="character" w:customStyle="1" w:styleId="WW8Num2z0">
    <w:name w:val="WW8Num2z0"/>
    <w:uiPriority w:val="3"/>
    <w:rPr>
      <w:rFonts w:ascii="Symbol" w:eastAsia="Times New Roman" w:hAnsi="Symbol" w:cs="Times New Roman"/>
    </w:rPr>
  </w:style>
  <w:style w:type="character" w:customStyle="1" w:styleId="WW-WW8Num7ztrue123">
    <w:name w:val="WW-WW8Num7ztrue123"/>
    <w:uiPriority w:val="2"/>
  </w:style>
  <w:style w:type="character" w:customStyle="1" w:styleId="WW-WW8Num6ztrue">
    <w:name w:val="WW-WW8Num6ztrue"/>
    <w:uiPriority w:val="2"/>
  </w:style>
  <w:style w:type="character" w:customStyle="1" w:styleId="WW-WW8Num1ztrue">
    <w:name w:val="WW-WW8Num1ztrue"/>
    <w:uiPriority w:val="2"/>
  </w:style>
  <w:style w:type="character" w:customStyle="1" w:styleId="WW-WW8Num4ztrue">
    <w:name w:val="WW-WW8Num4ztrue"/>
    <w:uiPriority w:val="2"/>
  </w:style>
  <w:style w:type="character" w:customStyle="1" w:styleId="WW-WW8Num4ztrue12">
    <w:name w:val="WW-WW8Num4ztrue12"/>
    <w:uiPriority w:val="2"/>
  </w:style>
  <w:style w:type="character" w:customStyle="1" w:styleId="WW-WW8Num1ztrue1">
    <w:name w:val="WW-WW8Num1ztrue1"/>
    <w:uiPriority w:val="2"/>
  </w:style>
  <w:style w:type="character" w:customStyle="1" w:styleId="WW-WW8Num8ztrue1">
    <w:name w:val="WW-WW8Num8ztrue1"/>
    <w:uiPriority w:val="2"/>
  </w:style>
  <w:style w:type="character" w:customStyle="1" w:styleId="WW-WW8Num6ztrue1">
    <w:name w:val="WW-WW8Num6ztrue1"/>
    <w:uiPriority w:val="2"/>
  </w:style>
  <w:style w:type="character" w:customStyle="1" w:styleId="WW-WW8Num1ztrue1234">
    <w:name w:val="WW-WW8Num1ztrue1234"/>
    <w:uiPriority w:val="2"/>
  </w:style>
  <w:style w:type="character" w:customStyle="1" w:styleId="WW8Num1ztrue">
    <w:name w:val="WW8Num1ztrue"/>
    <w:uiPriority w:val="3"/>
  </w:style>
  <w:style w:type="character" w:customStyle="1" w:styleId="WW-WW8Num2ztrue12">
    <w:name w:val="WW-WW8Num2ztrue12"/>
    <w:uiPriority w:val="2"/>
  </w:style>
  <w:style w:type="character" w:customStyle="1" w:styleId="WW-WW8Num4ztrue1">
    <w:name w:val="WW-WW8Num4ztrue1"/>
    <w:uiPriority w:val="2"/>
  </w:style>
  <w:style w:type="character" w:customStyle="1" w:styleId="apple-converted-space">
    <w:name w:val="apple-converted-space"/>
    <w:basedOn w:val="Fontepargpadro11"/>
    <w:uiPriority w:val="7"/>
  </w:style>
  <w:style w:type="character" w:customStyle="1" w:styleId="Fontepargpadro11">
    <w:name w:val="Fonte parág. padrão11"/>
    <w:uiPriority w:val="6"/>
  </w:style>
  <w:style w:type="character" w:customStyle="1" w:styleId="WW-WW8Num7ztrue123456">
    <w:name w:val="WW-WW8Num7ztrue123456"/>
    <w:uiPriority w:val="2"/>
  </w:style>
  <w:style w:type="character" w:customStyle="1" w:styleId="WW-WW8Num2ztrue1234">
    <w:name w:val="WW-WW8Num2ztrue1234"/>
    <w:uiPriority w:val="2"/>
  </w:style>
  <w:style w:type="character" w:customStyle="1" w:styleId="CabealhoChar">
    <w:name w:val="Cabeçalho Char"/>
    <w:uiPriority w:val="6"/>
    <w:rPr>
      <w:sz w:val="24"/>
      <w:szCs w:val="24"/>
    </w:rPr>
  </w:style>
  <w:style w:type="character" w:customStyle="1" w:styleId="WW-WW8Num2ztrue123">
    <w:name w:val="WW-WW8Num2ztrue123"/>
    <w:uiPriority w:val="2"/>
  </w:style>
  <w:style w:type="character" w:customStyle="1" w:styleId="WW-WW8Num4ztrue123456">
    <w:name w:val="WW-WW8Num4ztrue123456"/>
    <w:uiPriority w:val="2"/>
  </w:style>
  <w:style w:type="character" w:customStyle="1" w:styleId="WW-WW8Num4ztrue1234">
    <w:name w:val="WW-WW8Num4ztrue1234"/>
    <w:uiPriority w:val="2"/>
  </w:style>
  <w:style w:type="character" w:customStyle="1" w:styleId="WW8Num4zfalse">
    <w:name w:val="WW8Num4zfalse"/>
    <w:uiPriority w:val="3"/>
  </w:style>
  <w:style w:type="character" w:customStyle="1" w:styleId="WW8Num3z2">
    <w:name w:val="WW8Num3z2"/>
    <w:uiPriority w:val="3"/>
    <w:rPr>
      <w:rFonts w:ascii="Wingdings" w:hAnsi="Wingdings" w:cs="Wingdings"/>
    </w:rPr>
  </w:style>
  <w:style w:type="character" w:customStyle="1" w:styleId="WW-WW8Num5ztrue12">
    <w:name w:val="WW-WW8Num5ztrue12"/>
    <w:uiPriority w:val="2"/>
  </w:style>
  <w:style w:type="character" w:customStyle="1" w:styleId="WW8Num7ztrue">
    <w:name w:val="WW8Num7ztrue"/>
    <w:uiPriority w:val="3"/>
  </w:style>
  <w:style w:type="character" w:customStyle="1" w:styleId="WW-WW8Num8ztrue1234">
    <w:name w:val="WW-WW8Num8ztrue1234"/>
    <w:uiPriority w:val="2"/>
  </w:style>
  <w:style w:type="character" w:customStyle="1" w:styleId="WW-WW8Num7ztrue12">
    <w:name w:val="WW-WW8Num7ztrue12"/>
    <w:uiPriority w:val="2"/>
  </w:style>
  <w:style w:type="character" w:customStyle="1" w:styleId="WW8Num3z3">
    <w:name w:val="WW8Num3z3"/>
    <w:uiPriority w:val="3"/>
    <w:rPr>
      <w:rFonts w:ascii="Symbol" w:hAnsi="Symbol" w:cs="Symbol"/>
    </w:rPr>
  </w:style>
  <w:style w:type="character" w:customStyle="1" w:styleId="WW-WW8Num8ztrue123456">
    <w:name w:val="WW-WW8Num8ztrue123456"/>
    <w:uiPriority w:val="2"/>
  </w:style>
  <w:style w:type="character" w:customStyle="1" w:styleId="WW-WW8Num8ztrue12345">
    <w:name w:val="WW-WW8Num8ztrue12345"/>
    <w:uiPriority w:val="2"/>
  </w:style>
  <w:style w:type="character" w:customStyle="1" w:styleId="WW-WW8Num6ztrue1234">
    <w:name w:val="WW-WW8Num6ztrue1234"/>
    <w:uiPriority w:val="2"/>
  </w:style>
  <w:style w:type="character" w:customStyle="1" w:styleId="WW8Num8ztrue">
    <w:name w:val="WW8Num8ztrue"/>
    <w:uiPriority w:val="3"/>
  </w:style>
  <w:style w:type="character" w:customStyle="1" w:styleId="WW-WW8Num1ztrue123">
    <w:name w:val="WW-WW8Num1ztrue123"/>
    <w:uiPriority w:val="2"/>
  </w:style>
  <w:style w:type="character" w:customStyle="1" w:styleId="WW-WW8Num1ztrue12345">
    <w:name w:val="WW-WW8Num1ztrue12345"/>
    <w:uiPriority w:val="2"/>
  </w:style>
  <w:style w:type="character" w:customStyle="1" w:styleId="WW-WW8Num2ztrue1">
    <w:name w:val="WW-WW8Num2ztrue1"/>
    <w:uiPriority w:val="2"/>
  </w:style>
  <w:style w:type="character" w:customStyle="1" w:styleId="WW-WW8Num1ztrue12">
    <w:name w:val="WW-WW8Num1ztrue12"/>
    <w:uiPriority w:val="2"/>
  </w:style>
  <w:style w:type="character" w:customStyle="1" w:styleId="WW-WW8Num4ztrue123">
    <w:name w:val="WW-WW8Num4ztrue123"/>
    <w:uiPriority w:val="2"/>
  </w:style>
  <w:style w:type="character" w:customStyle="1" w:styleId="WW-WW8Num6ztrue123456">
    <w:name w:val="WW-WW8Num6ztrue123456"/>
    <w:uiPriority w:val="2"/>
  </w:style>
  <w:style w:type="character" w:customStyle="1" w:styleId="Corpodetexto3Char">
    <w:name w:val="Corpo de texto 3 Char"/>
    <w:uiPriority w:val="7"/>
    <w:rPr>
      <w:sz w:val="16"/>
      <w:szCs w:val="16"/>
    </w:rPr>
  </w:style>
  <w:style w:type="character" w:customStyle="1" w:styleId="WW-WW8Num5ztrue123456">
    <w:name w:val="WW-WW8Num5ztrue123456"/>
    <w:uiPriority w:val="2"/>
  </w:style>
  <w:style w:type="character" w:customStyle="1" w:styleId="WW-WW8Num2ztrue">
    <w:name w:val="WW-WW8Num2ztrue"/>
    <w:uiPriority w:val="2"/>
  </w:style>
  <w:style w:type="character" w:customStyle="1" w:styleId="WW8Num2ztrue">
    <w:name w:val="WW8Num2ztrue"/>
    <w:uiPriority w:val="3"/>
  </w:style>
  <w:style w:type="character" w:customStyle="1" w:styleId="WW8Num6zfalse">
    <w:name w:val="WW8Num6zfalse"/>
    <w:uiPriority w:val="3"/>
  </w:style>
  <w:style w:type="character" w:customStyle="1" w:styleId="WW-WW8Num5ztrue12345">
    <w:name w:val="WW-WW8Num5ztrue12345"/>
    <w:uiPriority w:val="2"/>
  </w:style>
  <w:style w:type="character" w:customStyle="1" w:styleId="WW-WW8Num6ztrue12345">
    <w:name w:val="WW-WW8Num6ztrue12345"/>
    <w:uiPriority w:val="2"/>
  </w:style>
  <w:style w:type="character" w:customStyle="1" w:styleId="WW8Num3z0">
    <w:name w:val="WW8Num3z0"/>
    <w:uiPriority w:val="3"/>
    <w:rPr>
      <w:rFonts w:ascii="Symbol" w:eastAsia="Times New Roman" w:hAnsi="Symbol" w:cs="Arial"/>
    </w:rPr>
  </w:style>
  <w:style w:type="character" w:customStyle="1" w:styleId="WW-WW8Num6ztrue123">
    <w:name w:val="WW-WW8Num6ztrue123"/>
    <w:uiPriority w:val="2"/>
  </w:style>
  <w:style w:type="character" w:customStyle="1" w:styleId="WW-WW8Num5ztrue123">
    <w:name w:val="WW-WW8Num5ztrue123"/>
    <w:uiPriority w:val="2"/>
  </w:style>
  <w:style w:type="character" w:customStyle="1" w:styleId="WW8Num5zfalse">
    <w:name w:val="WW8Num5zfalse"/>
    <w:uiPriority w:val="3"/>
  </w:style>
  <w:style w:type="character" w:customStyle="1" w:styleId="TextodebaloChar">
    <w:name w:val="Texto de balão Char"/>
    <w:uiPriority w:val="7"/>
    <w:rPr>
      <w:rFonts w:ascii="Tahoma" w:hAnsi="Tahoma" w:cs="Tahoma"/>
      <w:sz w:val="16"/>
      <w:szCs w:val="16"/>
    </w:rPr>
  </w:style>
  <w:style w:type="character" w:customStyle="1" w:styleId="WW8Num7z0">
    <w:name w:val="WW8Num7z0"/>
    <w:uiPriority w:val="3"/>
    <w:rPr>
      <w:rFonts w:ascii="Symbol" w:eastAsia="Calibri" w:hAnsi="Symbol" w:cs="Arial"/>
    </w:rPr>
  </w:style>
  <w:style w:type="character" w:customStyle="1" w:styleId="WW-WW8Num1ztrue123456">
    <w:name w:val="WW-WW8Num1ztrue123456"/>
    <w:uiPriority w:val="2"/>
  </w:style>
  <w:style w:type="character" w:customStyle="1" w:styleId="WW8Num5ztrue">
    <w:name w:val="WW8Num5ztrue"/>
    <w:uiPriority w:val="3"/>
  </w:style>
  <w:style w:type="character" w:customStyle="1" w:styleId="WW-WW8Num2ztrue123456">
    <w:name w:val="WW-WW8Num2ztrue123456"/>
    <w:uiPriority w:val="2"/>
  </w:style>
  <w:style w:type="character" w:customStyle="1" w:styleId="WW-WW8Num4ztrue12345">
    <w:name w:val="WW-WW8Num4ztrue12345"/>
    <w:uiPriority w:val="2"/>
  </w:style>
  <w:style w:type="character" w:customStyle="1" w:styleId="WW-WW8Num7ztrue12345">
    <w:name w:val="WW-WW8Num7ztrue12345"/>
    <w:uiPriority w:val="2"/>
  </w:style>
  <w:style w:type="character" w:customStyle="1" w:styleId="Fontepargpadro1">
    <w:name w:val="Fonte parág. padrão1"/>
    <w:uiPriority w:val="6"/>
  </w:style>
  <w:style w:type="character" w:customStyle="1" w:styleId="WW-WW8Num6ztrue12">
    <w:name w:val="WW-WW8Num6ztrue12"/>
    <w:uiPriority w:val="2"/>
  </w:style>
  <w:style w:type="character" w:customStyle="1" w:styleId="WW-WW8Num8ztrue12">
    <w:name w:val="WW-WW8Num8ztrue12"/>
    <w:uiPriority w:val="2"/>
  </w:style>
  <w:style w:type="character" w:customStyle="1" w:styleId="WW-WW8Num7ztrue1234">
    <w:name w:val="WW-WW8Num7ztrue1234"/>
    <w:uiPriority w:val="2"/>
  </w:style>
  <w:style w:type="character" w:customStyle="1" w:styleId="Ttulo5Char">
    <w:name w:val="Título 5 Char"/>
    <w:uiPriority w:val="7"/>
    <w:rPr>
      <w:b/>
      <w:sz w:val="24"/>
    </w:rPr>
  </w:style>
  <w:style w:type="character" w:styleId="Hyperlink">
    <w:name w:val="Hyperlink"/>
    <w:uiPriority w:val="6"/>
    <w:rPr>
      <w:color w:val="0000FF"/>
      <w:u w:val="single"/>
    </w:rPr>
  </w:style>
  <w:style w:type="character" w:styleId="nfase">
    <w:name w:val="Emphasis"/>
    <w:uiPriority w:val="6"/>
    <w:qFormat/>
    <w:rPr>
      <w:i/>
      <w:iCs/>
    </w:rPr>
  </w:style>
  <w:style w:type="character" w:styleId="Forte">
    <w:name w:val="Strong"/>
    <w:uiPriority w:val="6"/>
    <w:qFormat/>
    <w:rPr>
      <w:b/>
      <w:bCs/>
    </w:rPr>
  </w:style>
  <w:style w:type="character" w:customStyle="1" w:styleId="WW8Num4ztrue">
    <w:name w:val="WW8Num4ztrue"/>
    <w:uiPriority w:val="3"/>
  </w:style>
  <w:style w:type="character" w:customStyle="1" w:styleId="WW8Num3z1">
    <w:name w:val="WW8Num3z1"/>
    <w:uiPriority w:val="3"/>
    <w:rPr>
      <w:rFonts w:ascii="Courier New" w:hAnsi="Courier New" w:cs="Courier New"/>
    </w:rPr>
  </w:style>
  <w:style w:type="character" w:customStyle="1" w:styleId="WW8Num8zfalse">
    <w:name w:val="WW8Num8zfalse"/>
    <w:uiPriority w:val="3"/>
  </w:style>
  <w:style w:type="character" w:customStyle="1" w:styleId="WW-WW8Num8ztrue123">
    <w:name w:val="WW-WW8Num8ztrue123"/>
    <w:uiPriority w:val="2"/>
  </w:style>
  <w:style w:type="character" w:customStyle="1" w:styleId="WW-WW8Num8ztrue">
    <w:name w:val="WW-WW8Num8ztrue"/>
    <w:uiPriority w:val="2"/>
  </w:style>
  <w:style w:type="character" w:customStyle="1" w:styleId="WW-WW8Num5ztrue">
    <w:name w:val="WW-WW8Num5ztrue"/>
    <w:uiPriority w:val="2"/>
  </w:style>
  <w:style w:type="character" w:customStyle="1" w:styleId="WW-WW8Num5ztrue1234">
    <w:name w:val="WW-WW8Num5ztrue1234"/>
    <w:uiPriority w:val="2"/>
  </w:style>
  <w:style w:type="paragraph" w:customStyle="1" w:styleId="Ttulo10">
    <w:name w:val="Título1"/>
    <w:basedOn w:val="Normal"/>
    <w:next w:val="Corpodetexto"/>
    <w:uiPriority w:val="7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ituloverdetitulo1">
    <w:name w:val="tituloverde titulo1"/>
    <w:basedOn w:val="Normal"/>
    <w:uiPriority w:val="7"/>
    <w:pPr>
      <w:suppressAutoHyphens w:val="0"/>
      <w:spacing w:before="280" w:after="280"/>
    </w:pPr>
  </w:style>
  <w:style w:type="paragraph" w:customStyle="1" w:styleId="Textodebalo1">
    <w:name w:val="Texto de balão1"/>
    <w:basedOn w:val="Normal"/>
    <w:uiPriority w:val="7"/>
    <w:rPr>
      <w:rFonts w:ascii="Tahoma" w:hAnsi="Tahoma" w:cs="Tahoma"/>
      <w:sz w:val="16"/>
      <w:szCs w:val="16"/>
    </w:rPr>
  </w:style>
  <w:style w:type="paragraph" w:customStyle="1" w:styleId="western">
    <w:name w:val="western"/>
    <w:rPr>
      <w:sz w:val="24"/>
      <w:szCs w:val="24"/>
      <w:lang w:val="en-US" w:eastAsia="zh-CN"/>
    </w:rPr>
  </w:style>
  <w:style w:type="paragraph" w:customStyle="1" w:styleId="Contedodatabela">
    <w:name w:val="Conteúdo da tabela"/>
    <w:basedOn w:val="Normal"/>
    <w:uiPriority w:val="6"/>
    <w:pPr>
      <w:suppressLineNumbers/>
    </w:pPr>
  </w:style>
  <w:style w:type="paragraph" w:customStyle="1" w:styleId="Captulo">
    <w:name w:val="Capítulo"/>
    <w:basedOn w:val="Normal"/>
    <w:next w:val="Corpodetexto"/>
    <w:uiPriority w:val="7"/>
    <w:pPr>
      <w:keepNext/>
      <w:spacing w:before="240" w:after="120"/>
    </w:pPr>
    <w:rPr>
      <w:rFonts w:ascii="DejaVu Sans" w:eastAsia="DejaVu Sans" w:hAnsi="DejaVu Sans" w:cs="DejaVu Sans"/>
      <w:sz w:val="28"/>
      <w:szCs w:val="28"/>
    </w:rPr>
  </w:style>
  <w:style w:type="paragraph" w:customStyle="1" w:styleId="ndice">
    <w:name w:val="Índice"/>
    <w:basedOn w:val="Normal"/>
    <w:uiPriority w:val="6"/>
    <w:pPr>
      <w:suppressLineNumbers/>
    </w:pPr>
  </w:style>
  <w:style w:type="paragraph" w:customStyle="1" w:styleId="PargrafodaLista1">
    <w:name w:val="Parágrafo da Lista1"/>
    <w:basedOn w:val="Normal"/>
    <w:uiPriority w:val="7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paragrafop">
    <w:name w:val="paragrafop"/>
    <w:basedOn w:val="Normal"/>
    <w:uiPriority w:val="7"/>
    <w:pPr>
      <w:suppressAutoHyphens w:val="0"/>
      <w:spacing w:before="280" w:after="280"/>
    </w:pPr>
  </w:style>
  <w:style w:type="paragraph" w:customStyle="1" w:styleId="Legenda1">
    <w:name w:val="Legenda1"/>
    <w:basedOn w:val="Normal"/>
    <w:uiPriority w:val="6"/>
    <w:pPr>
      <w:suppressLineNumbers/>
      <w:spacing w:before="120" w:after="120"/>
    </w:pPr>
    <w:rPr>
      <w:i/>
      <w:iCs/>
    </w:rPr>
  </w:style>
  <w:style w:type="paragraph" w:customStyle="1" w:styleId="Corpodetexto31">
    <w:name w:val="Corpo de texto 31"/>
    <w:basedOn w:val="Normal"/>
    <w:uiPriority w:val="7"/>
    <w:pPr>
      <w:spacing w:after="120"/>
    </w:pPr>
    <w:rPr>
      <w:sz w:val="16"/>
      <w:szCs w:val="16"/>
    </w:rPr>
  </w:style>
  <w:style w:type="paragraph" w:customStyle="1" w:styleId="Ttulodetabela">
    <w:name w:val="Título de tabela"/>
    <w:basedOn w:val="Contedodatabela"/>
    <w:uiPriority w:val="7"/>
    <w:pPr>
      <w:jc w:val="center"/>
    </w:pPr>
    <w:rPr>
      <w:b/>
      <w:bCs/>
    </w:rPr>
  </w:style>
  <w:style w:type="paragraph" w:styleId="Legenda">
    <w:name w:val="caption"/>
    <w:basedOn w:val="Normal"/>
    <w:uiPriority w:val="6"/>
    <w:qFormat/>
    <w:pPr>
      <w:suppressLineNumbers/>
      <w:spacing w:before="120" w:after="120"/>
    </w:pPr>
    <w:rPr>
      <w:rFonts w:cs="Mangal"/>
      <w:i/>
      <w:iCs/>
    </w:rPr>
  </w:style>
  <w:style w:type="paragraph" w:styleId="Rodap">
    <w:name w:val="footer"/>
    <w:basedOn w:val="Normal"/>
    <w:uiPriority w:val="6"/>
    <w:pPr>
      <w:tabs>
        <w:tab w:val="center" w:pos="4419"/>
        <w:tab w:val="right" w:pos="8838"/>
      </w:tabs>
    </w:pPr>
  </w:style>
  <w:style w:type="paragraph" w:styleId="Cabealho">
    <w:name w:val="header"/>
    <w:basedOn w:val="Normal"/>
    <w:uiPriority w:val="6"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uiPriority w:val="7"/>
    <w:pPr>
      <w:spacing w:after="120"/>
    </w:pPr>
  </w:style>
  <w:style w:type="paragraph" w:customStyle="1" w:styleId="LO-Normal">
    <w:name w:val="LO-Normal"/>
    <w:uiPriority w:val="2"/>
    <w:pPr>
      <w:suppressAutoHyphens/>
      <w:autoSpaceDE w:val="0"/>
    </w:pPr>
    <w:rPr>
      <w:rFonts w:ascii="Arial" w:hAnsi="Arial" w:cs="Arial"/>
      <w:color w:val="000000"/>
      <w:sz w:val="24"/>
      <w:szCs w:val="24"/>
      <w:lang w:val="pt-BR" w:eastAsia="zh-CN"/>
    </w:rPr>
  </w:style>
  <w:style w:type="paragraph" w:styleId="Lista">
    <w:name w:val="List"/>
    <w:basedOn w:val="Corpodetexto"/>
    <w:uiPriority w:val="7"/>
  </w:style>
  <w:style w:type="character" w:customStyle="1" w:styleId="Ttulo1Char">
    <w:name w:val="Título 1 Char"/>
    <w:link w:val="Ttulo1"/>
    <w:rsid w:val="008A29AD"/>
    <w:rPr>
      <w:rFonts w:ascii="Calibri Light" w:eastAsia="Times New Roman" w:hAnsi="Calibri Light" w:cs="Times New Roman"/>
      <w:b/>
      <w:bCs/>
      <w:kern w:val="32"/>
      <w:sz w:val="32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4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CLARAÇÃO</vt:lpstr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ÇÃO</dc:title>
  <dc:subject/>
  <dc:creator>Cliente</dc:creator>
  <cp:keywords/>
  <cp:lastModifiedBy>Claumir Muniz</cp:lastModifiedBy>
  <cp:revision>2</cp:revision>
  <cp:lastPrinted>2020-02-12T07:51:00Z</cp:lastPrinted>
  <dcterms:created xsi:type="dcterms:W3CDTF">2023-03-20T13:05:00Z</dcterms:created>
  <dcterms:modified xsi:type="dcterms:W3CDTF">2023-03-20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1.0.8722</vt:lpwstr>
  </property>
</Properties>
</file>